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56435" w14:paraId="3E183475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726F979C" w14:textId="77777777" w:rsidR="00602F7D" w:rsidRPr="0065643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56435" w14:paraId="0E8A62E8" w14:textId="77777777" w:rsidTr="00F33C84">
        <w:trPr>
          <w:trHeight w:val="413"/>
        </w:trPr>
        <w:tc>
          <w:tcPr>
            <w:tcW w:w="1234" w:type="pct"/>
          </w:tcPr>
          <w:p w14:paraId="41A13EDA" w14:textId="77777777" w:rsidR="0000007A" w:rsidRPr="0065643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5643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4FC92" w14:textId="77777777" w:rsidR="0000007A" w:rsidRPr="00656435" w:rsidRDefault="00F26914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5643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656435" w14:paraId="6F3091E7" w14:textId="77777777" w:rsidTr="002E7787">
        <w:trPr>
          <w:trHeight w:val="290"/>
        </w:trPr>
        <w:tc>
          <w:tcPr>
            <w:tcW w:w="1234" w:type="pct"/>
          </w:tcPr>
          <w:p w14:paraId="6E01070A" w14:textId="77777777" w:rsidR="0000007A" w:rsidRPr="006564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7803A5" w14:textId="77777777" w:rsidR="0000007A" w:rsidRPr="0065643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25F4E"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61</w:t>
            </w:r>
          </w:p>
        </w:tc>
      </w:tr>
      <w:tr w:rsidR="0000007A" w:rsidRPr="00656435" w14:paraId="63728DED" w14:textId="77777777" w:rsidTr="002109D6">
        <w:trPr>
          <w:trHeight w:val="331"/>
        </w:trPr>
        <w:tc>
          <w:tcPr>
            <w:tcW w:w="1234" w:type="pct"/>
          </w:tcPr>
          <w:p w14:paraId="355A3744" w14:textId="77777777" w:rsidR="0000007A" w:rsidRPr="0065643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6F85A" w14:textId="77777777" w:rsidR="0000007A" w:rsidRPr="00656435" w:rsidRDefault="003C6A9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56435">
              <w:rPr>
                <w:rFonts w:ascii="Arial" w:hAnsi="Arial" w:cs="Arial"/>
                <w:b/>
                <w:sz w:val="20"/>
                <w:szCs w:val="20"/>
                <w:lang w:val="en-GB"/>
              </w:rPr>
              <w:t>Using Griffiths III for Quantitative and Qualitative assessment of a child with Diagnostic Complexity</w:t>
            </w:r>
            <w:r w:rsidR="00DF4A5A" w:rsidRPr="00656435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  <w:r w:rsidRPr="0065643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 Case Study</w:t>
            </w:r>
          </w:p>
        </w:tc>
      </w:tr>
      <w:tr w:rsidR="00CF0BBB" w:rsidRPr="00656435" w14:paraId="1A96B13D" w14:textId="77777777" w:rsidTr="002E7787">
        <w:trPr>
          <w:trHeight w:val="332"/>
        </w:trPr>
        <w:tc>
          <w:tcPr>
            <w:tcW w:w="1234" w:type="pct"/>
          </w:tcPr>
          <w:p w14:paraId="3CBBB941" w14:textId="77777777" w:rsidR="00CF0BBB" w:rsidRPr="0065643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BECBA2" w14:textId="77777777" w:rsidR="00CF0BBB" w:rsidRPr="00656435" w:rsidRDefault="00A25F4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21A2B28" w14:textId="77777777" w:rsidR="00037D52" w:rsidRPr="0065643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A4F81DC" w14:textId="77777777" w:rsidR="00626025" w:rsidRPr="00656435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27357871" w14:textId="77777777" w:rsidR="0086369B" w:rsidRPr="00656435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95A3E46" w14:textId="77777777" w:rsidR="00626025" w:rsidRPr="0065643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5643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2613D840" w14:textId="77777777" w:rsidR="007B54A4" w:rsidRPr="0065643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25BDA67" w14:textId="77777777" w:rsidR="007B54A4" w:rsidRPr="0065643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5643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78D6825F" w14:textId="77777777" w:rsidR="00640538" w:rsidRPr="00656435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5643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073EDD46">
          <v:rect id="_x0000_s2050" style="position:absolute;left:0;text-align:left;margin-left:-9.6pt;margin-top:14.25pt;width:1071.35pt;height:124.75pt;z-index:251658240">
            <v:textbox>
              <w:txbxContent>
                <w:p w14:paraId="1884BFD3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37BFCC0F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54041D16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3CDCB354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9D86B4A" w14:textId="77777777" w:rsidR="00E03C32" w:rsidRDefault="007F240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F24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Education and Learning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0-4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7E98E48C" w14:textId="77777777" w:rsidR="00E03C32" w:rsidRPr="007B54A4" w:rsidRDefault="007F240F" w:rsidP="007F240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7F24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10.5539/</w:t>
                  </w:r>
                  <w:proofErr w:type="gramStart"/>
                  <w:r w:rsidRPr="007F24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el.v</w:t>
                  </w:r>
                  <w:proofErr w:type="gramEnd"/>
                  <w:r w:rsidRPr="007F24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n1p3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5854785C" w14:textId="77777777" w:rsidR="00D9392F" w:rsidRPr="0065643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5643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3B9A5962" w14:textId="77777777" w:rsidR="00D27A79" w:rsidRPr="0065643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56435" w14:paraId="288BAD6C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B63D706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5643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5643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303CD387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56435" w14:paraId="13E52382" w14:textId="77777777" w:rsidTr="007222C8">
        <w:tc>
          <w:tcPr>
            <w:tcW w:w="1265" w:type="pct"/>
            <w:noWrap/>
          </w:tcPr>
          <w:p w14:paraId="1188D7BD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9C9166C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56435">
              <w:rPr>
                <w:rFonts w:ascii="Arial" w:hAnsi="Arial" w:cs="Arial"/>
                <w:lang w:val="en-GB"/>
              </w:rPr>
              <w:t>Reviewer’s comment</w:t>
            </w:r>
          </w:p>
          <w:p w14:paraId="426DFFE1" w14:textId="77777777" w:rsidR="00421DBF" w:rsidRPr="0065643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0FE41FE" w14:textId="77777777" w:rsidR="00421DBF" w:rsidRPr="0065643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5366C4B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56435">
              <w:rPr>
                <w:rFonts w:ascii="Arial" w:hAnsi="Arial" w:cs="Arial"/>
                <w:lang w:val="en-GB"/>
              </w:rPr>
              <w:t>Author’s Feedback</w:t>
            </w:r>
            <w:r w:rsidRPr="0065643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5643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56435" w14:paraId="2AFA12C9" w14:textId="77777777" w:rsidTr="007222C8">
        <w:trPr>
          <w:trHeight w:val="1264"/>
        </w:trPr>
        <w:tc>
          <w:tcPr>
            <w:tcW w:w="1265" w:type="pct"/>
            <w:noWrap/>
          </w:tcPr>
          <w:p w14:paraId="588FF6C9" w14:textId="77777777" w:rsidR="00F1171E" w:rsidRPr="006564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5FB5E94" w14:textId="77777777" w:rsidR="00F1171E" w:rsidRPr="0065643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7681A46" w14:textId="77777777" w:rsidR="00F1171E" w:rsidRPr="00656435" w:rsidRDefault="0053633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opic of this chapter has a very importance, due to the elevated cases of autism. </w:t>
            </w:r>
            <w:proofErr w:type="gramStart"/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so</w:t>
            </w:r>
            <w:proofErr w:type="gramEnd"/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autism has been </w:t>
            </w:r>
            <w:proofErr w:type="spellStart"/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velped</w:t>
            </w:r>
            <w:proofErr w:type="spellEnd"/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 different age stages. Increasing the disease reasons.</w:t>
            </w:r>
          </w:p>
        </w:tc>
        <w:tc>
          <w:tcPr>
            <w:tcW w:w="1523" w:type="pct"/>
          </w:tcPr>
          <w:p w14:paraId="2FC4C659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56435" w14:paraId="3F4DA311" w14:textId="77777777" w:rsidTr="007222C8">
        <w:trPr>
          <w:trHeight w:val="1262"/>
        </w:trPr>
        <w:tc>
          <w:tcPr>
            <w:tcW w:w="1265" w:type="pct"/>
            <w:noWrap/>
          </w:tcPr>
          <w:p w14:paraId="56AF6350" w14:textId="77777777" w:rsidR="00F1171E" w:rsidRPr="006564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181DA0B" w14:textId="77777777" w:rsidR="00F1171E" w:rsidRPr="006564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D9693A4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4AAC488" w14:textId="77777777" w:rsidR="00F1171E" w:rsidRPr="00656435" w:rsidRDefault="0053633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64279F7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56435" w14:paraId="03056B7D" w14:textId="77777777" w:rsidTr="007222C8">
        <w:trPr>
          <w:trHeight w:val="1262"/>
        </w:trPr>
        <w:tc>
          <w:tcPr>
            <w:tcW w:w="1265" w:type="pct"/>
            <w:noWrap/>
          </w:tcPr>
          <w:p w14:paraId="20758EB5" w14:textId="77777777" w:rsidR="00F1171E" w:rsidRPr="0065643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5643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8F06CD3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A8BC7E7" w14:textId="77777777" w:rsidR="00F1171E" w:rsidRPr="00656435" w:rsidRDefault="0053633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ont</w:t>
            </w:r>
            <w:proofErr w:type="spellEnd"/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eed any re-write.</w:t>
            </w:r>
          </w:p>
        </w:tc>
        <w:tc>
          <w:tcPr>
            <w:tcW w:w="1523" w:type="pct"/>
          </w:tcPr>
          <w:p w14:paraId="7F8095F2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56435" w14:paraId="7D04BAD8" w14:textId="77777777" w:rsidTr="007222C8">
        <w:trPr>
          <w:trHeight w:val="859"/>
        </w:trPr>
        <w:tc>
          <w:tcPr>
            <w:tcW w:w="1265" w:type="pct"/>
            <w:noWrap/>
          </w:tcPr>
          <w:p w14:paraId="01F95695" w14:textId="77777777" w:rsidR="00F1171E" w:rsidRPr="0065643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57B4023" w14:textId="77777777" w:rsidR="00F1171E" w:rsidRPr="00656435" w:rsidRDefault="0053633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re </w:t>
            </w:r>
            <w:proofErr w:type="gramStart"/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ny comments listed in main document.</w:t>
            </w:r>
          </w:p>
        </w:tc>
        <w:tc>
          <w:tcPr>
            <w:tcW w:w="1523" w:type="pct"/>
          </w:tcPr>
          <w:p w14:paraId="74585D6B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56435" w14:paraId="1F1A872C" w14:textId="77777777" w:rsidTr="007222C8">
        <w:trPr>
          <w:trHeight w:val="703"/>
        </w:trPr>
        <w:tc>
          <w:tcPr>
            <w:tcW w:w="1265" w:type="pct"/>
            <w:noWrap/>
          </w:tcPr>
          <w:p w14:paraId="3980DCBE" w14:textId="77777777" w:rsidR="00F1171E" w:rsidRPr="006564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1FA12AA2" w14:textId="77777777" w:rsidR="00F1171E" w:rsidRPr="0065643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4ED58E1" w14:textId="77777777" w:rsidR="00F1171E" w:rsidRPr="00656435" w:rsidRDefault="0053633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ferences</w:t>
            </w:r>
            <w:proofErr w:type="spellEnd"/>
            <w:r w:rsidRPr="0065643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very old and need more updating, so must be re-write.</w:t>
            </w:r>
          </w:p>
        </w:tc>
        <w:tc>
          <w:tcPr>
            <w:tcW w:w="1523" w:type="pct"/>
          </w:tcPr>
          <w:p w14:paraId="207762EB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56435" w14:paraId="09AD8A09" w14:textId="77777777" w:rsidTr="007222C8">
        <w:trPr>
          <w:trHeight w:val="386"/>
        </w:trPr>
        <w:tc>
          <w:tcPr>
            <w:tcW w:w="1265" w:type="pct"/>
            <w:noWrap/>
          </w:tcPr>
          <w:p w14:paraId="57C0667E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0B28E2DE" w14:textId="77777777" w:rsidR="00F1171E" w:rsidRPr="0065643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5643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3A941220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D88274C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B586800" w14:textId="77777777" w:rsidR="00F1171E" w:rsidRPr="00656435" w:rsidRDefault="0053633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99A963A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A81FAD2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7803CA1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A2CD5F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56435" w14:paraId="6D583A40" w14:textId="77777777" w:rsidTr="007222C8">
        <w:trPr>
          <w:trHeight w:val="1178"/>
        </w:trPr>
        <w:tc>
          <w:tcPr>
            <w:tcW w:w="1265" w:type="pct"/>
            <w:noWrap/>
          </w:tcPr>
          <w:p w14:paraId="61952A8C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5643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5643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5643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328E2E4D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39319F7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D57D1FB" w14:textId="77777777" w:rsidR="00F1171E" w:rsidRPr="00656435" w:rsidRDefault="0053633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sz w:val="20"/>
                <w:szCs w:val="20"/>
                <w:lang w:val="en-GB"/>
              </w:rPr>
              <w:t>found in main document.</w:t>
            </w:r>
          </w:p>
          <w:p w14:paraId="7D1F34F7" w14:textId="77777777" w:rsidR="00921F54" w:rsidRPr="00656435" w:rsidRDefault="00921F54" w:rsidP="00921F54">
            <w:pPr>
              <w:pStyle w:val="CommentText"/>
              <w:rPr>
                <w:rFonts w:ascii="Arial" w:hAnsi="Arial"/>
              </w:rPr>
            </w:pPr>
            <w:r w:rsidRPr="00656435">
              <w:rPr>
                <w:rFonts w:ascii="Arial" w:hAnsi="Arial"/>
                <w:lang w:val="en-GB"/>
              </w:rPr>
              <w:t xml:space="preserve">1) </w:t>
            </w:r>
            <w:r w:rsidRPr="00656435">
              <w:rPr>
                <w:rFonts w:ascii="Arial" w:hAnsi="Arial"/>
              </w:rPr>
              <w:t xml:space="preserve">1-1 must include an introduction about </w:t>
            </w:r>
            <w:r w:rsidRPr="00656435">
              <w:rPr>
                <w:rFonts w:ascii="Arial" w:hAnsi="Arial"/>
                <w:b/>
                <w:bCs/>
              </w:rPr>
              <w:t>Griffiths III and sub-title about its applications</w:t>
            </w:r>
          </w:p>
          <w:p w14:paraId="313FDD12" w14:textId="77777777" w:rsidR="00921F54" w:rsidRPr="00656435" w:rsidRDefault="00921F54" w:rsidP="00921F54">
            <w:pPr>
              <w:pStyle w:val="CommentText"/>
              <w:rPr>
                <w:rFonts w:ascii="Arial" w:hAnsi="Arial"/>
              </w:rPr>
            </w:pPr>
            <w:r w:rsidRPr="00656435">
              <w:rPr>
                <w:rFonts w:ascii="Arial" w:hAnsi="Arial"/>
                <w:lang w:val="en-GB"/>
              </w:rPr>
              <w:t>2)</w:t>
            </w:r>
            <w:r w:rsidRPr="00656435">
              <w:rPr>
                <w:rFonts w:ascii="Arial" w:hAnsi="Arial"/>
              </w:rPr>
              <w:t xml:space="preserve"> 1-2 must include autism and its types followed its numerous reasons</w:t>
            </w:r>
          </w:p>
          <w:p w14:paraId="7A10C065" w14:textId="77777777" w:rsidR="00921F54" w:rsidRPr="00656435" w:rsidRDefault="00921F54" w:rsidP="00921F54">
            <w:pPr>
              <w:pStyle w:val="CommentText"/>
              <w:rPr>
                <w:rFonts w:ascii="Arial" w:hAnsi="Arial"/>
              </w:rPr>
            </w:pPr>
            <w:r w:rsidRPr="00656435">
              <w:rPr>
                <w:rFonts w:ascii="Arial" w:hAnsi="Arial"/>
              </w:rPr>
              <w:t>3) it's better to include here some genetic reasons related with autism development</w:t>
            </w:r>
          </w:p>
          <w:p w14:paraId="6FB1E01E" w14:textId="77777777" w:rsidR="00921F54" w:rsidRPr="00656435" w:rsidRDefault="00921F54" w:rsidP="00921F54">
            <w:pPr>
              <w:pStyle w:val="CommentText"/>
              <w:rPr>
                <w:rFonts w:ascii="Arial" w:hAnsi="Arial"/>
              </w:rPr>
            </w:pPr>
            <w:r w:rsidRPr="00656435">
              <w:rPr>
                <w:rFonts w:ascii="Arial" w:hAnsi="Arial"/>
              </w:rPr>
              <w:t>4) rearrange for titles</w:t>
            </w:r>
          </w:p>
          <w:p w14:paraId="15EFE1CD" w14:textId="77777777" w:rsidR="00921F54" w:rsidRPr="00656435" w:rsidRDefault="00921F54" w:rsidP="00921F54">
            <w:pPr>
              <w:pStyle w:val="CommentText"/>
              <w:rPr>
                <w:rFonts w:ascii="Arial" w:hAnsi="Arial"/>
              </w:rPr>
            </w:pPr>
            <w:r w:rsidRPr="00656435">
              <w:rPr>
                <w:rFonts w:ascii="Arial" w:hAnsi="Arial"/>
              </w:rPr>
              <w:t>5) size of figure 1 not suitable and not clear, it must be bigger and for example may be in horizontal shape for bigger size</w:t>
            </w:r>
          </w:p>
          <w:p w14:paraId="2EB6358A" w14:textId="77777777" w:rsidR="00921F54" w:rsidRPr="00656435" w:rsidRDefault="00921F54" w:rsidP="00921F54">
            <w:pPr>
              <w:pStyle w:val="CommentText"/>
              <w:rPr>
                <w:rFonts w:ascii="Arial" w:hAnsi="Arial"/>
              </w:rPr>
            </w:pPr>
            <w:r w:rsidRPr="00656435">
              <w:rPr>
                <w:rFonts w:ascii="Arial" w:hAnsi="Arial"/>
              </w:rPr>
              <w:t>6) references need more updating</w:t>
            </w:r>
          </w:p>
          <w:p w14:paraId="1F30AE3A" w14:textId="77777777" w:rsidR="00921F54" w:rsidRPr="00656435" w:rsidRDefault="00921F54" w:rsidP="00722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98984D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178269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F2D813" w14:textId="77777777" w:rsidR="00F1171E" w:rsidRPr="0065643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CBF91EC" w14:textId="77777777" w:rsidR="00F1171E" w:rsidRPr="006564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355B45" w14:textId="77777777" w:rsidR="00F1171E" w:rsidRPr="0065643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43"/>
        <w:gridCol w:w="7834"/>
        <w:gridCol w:w="4873"/>
      </w:tblGrid>
      <w:tr w:rsidR="00F1171E" w:rsidRPr="00656435" w14:paraId="0C16511B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B50FD" w14:textId="77777777" w:rsidR="00F1171E" w:rsidRPr="006564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5643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65643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25EDB79" w14:textId="77777777" w:rsidR="00F1171E" w:rsidRPr="006564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56435" w14:paraId="30F3045D" w14:textId="77777777" w:rsidTr="00D15483">
        <w:trPr>
          <w:trHeight w:val="935"/>
        </w:trPr>
        <w:tc>
          <w:tcPr>
            <w:tcW w:w="199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32295D" w14:textId="77777777" w:rsidR="00F1171E" w:rsidRPr="006564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69BA3A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5643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151" w:type="pct"/>
            <w:shd w:val="clear" w:color="auto" w:fill="auto"/>
          </w:tcPr>
          <w:p w14:paraId="3D1A31BD" w14:textId="77777777" w:rsidR="00F1171E" w:rsidRPr="0065643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56435">
              <w:rPr>
                <w:rFonts w:ascii="Arial" w:hAnsi="Arial" w:cs="Arial"/>
                <w:lang w:val="en-GB"/>
              </w:rPr>
              <w:t>Author’s comment</w:t>
            </w:r>
            <w:r w:rsidRPr="0065643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5643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56435" w14:paraId="0154E414" w14:textId="77777777" w:rsidTr="00D15483">
        <w:trPr>
          <w:trHeight w:val="697"/>
        </w:trPr>
        <w:tc>
          <w:tcPr>
            <w:tcW w:w="1996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B426B" w14:textId="77777777" w:rsidR="00F1171E" w:rsidRPr="006564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5643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32FEC85" w14:textId="77777777" w:rsidR="00F1171E" w:rsidRPr="006564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188A7" w14:textId="77777777" w:rsidR="00F1171E" w:rsidRPr="006564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5643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5643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5643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0A343C72" w14:textId="77777777" w:rsidR="00F1171E" w:rsidRPr="006564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0FFA9B9" w14:textId="77777777" w:rsidR="00F1171E" w:rsidRPr="006564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51" w:type="pct"/>
            <w:shd w:val="clear" w:color="auto" w:fill="auto"/>
            <w:vAlign w:val="center"/>
          </w:tcPr>
          <w:p w14:paraId="3B1EDC8C" w14:textId="77777777" w:rsidR="00F1171E" w:rsidRPr="006564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FFC57F" w14:textId="77777777" w:rsidR="00F1171E" w:rsidRPr="006564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4485C6C" w14:textId="77777777" w:rsidR="00F1171E" w:rsidRPr="0065643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0E796B" w14:textId="77777777" w:rsidR="00F1171E" w:rsidRPr="0065643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53D2EF3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83CDE8E" w14:textId="77777777" w:rsidR="00656435" w:rsidRPr="00FB3FB5" w:rsidRDefault="00656435" w:rsidP="0065643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B3FB5">
        <w:rPr>
          <w:rFonts w:ascii="Arial" w:hAnsi="Arial" w:cs="Arial"/>
          <w:b/>
          <w:u w:val="single"/>
        </w:rPr>
        <w:t>Reviewer details:</w:t>
      </w:r>
    </w:p>
    <w:p w14:paraId="22329DC4" w14:textId="77777777" w:rsidR="00656435" w:rsidRPr="00FB3FB5" w:rsidRDefault="00656435" w:rsidP="0065643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B3FB5">
        <w:rPr>
          <w:rFonts w:ascii="Arial" w:hAnsi="Arial" w:cs="Arial"/>
          <w:b/>
          <w:color w:val="000000"/>
        </w:rPr>
        <w:t>Alyaa Saad Abed, Al-Qasim Green University, Iraq</w:t>
      </w:r>
    </w:p>
    <w:p w14:paraId="18ED07F1" w14:textId="77777777" w:rsidR="00656435" w:rsidRPr="00656435" w:rsidRDefault="00656435">
      <w:pPr>
        <w:rPr>
          <w:rFonts w:ascii="Arial" w:hAnsi="Arial" w:cs="Arial"/>
          <w:b/>
          <w:sz w:val="20"/>
          <w:szCs w:val="20"/>
        </w:rPr>
      </w:pPr>
    </w:p>
    <w:sectPr w:rsidR="00656435" w:rsidRPr="0065643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4CE29" w14:textId="77777777" w:rsidR="00FA1A26" w:rsidRPr="0000007A" w:rsidRDefault="00FA1A26" w:rsidP="0099583E">
      <w:r>
        <w:separator/>
      </w:r>
    </w:p>
  </w:endnote>
  <w:endnote w:type="continuationSeparator" w:id="0">
    <w:p w14:paraId="004F33A3" w14:textId="77777777" w:rsidR="00FA1A26" w:rsidRPr="0000007A" w:rsidRDefault="00FA1A2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7052A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077EB5" w14:textId="77777777" w:rsidR="00FA1A26" w:rsidRPr="0000007A" w:rsidRDefault="00FA1A26" w:rsidP="0099583E">
      <w:r>
        <w:separator/>
      </w:r>
    </w:p>
  </w:footnote>
  <w:footnote w:type="continuationSeparator" w:id="0">
    <w:p w14:paraId="2047933A" w14:textId="77777777" w:rsidR="00FA1A26" w:rsidRPr="0000007A" w:rsidRDefault="00FA1A2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97FC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C27C88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D452868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0497483">
    <w:abstractNumId w:val="3"/>
  </w:num>
  <w:num w:numId="2" w16cid:durableId="164366281">
    <w:abstractNumId w:val="6"/>
  </w:num>
  <w:num w:numId="3" w16cid:durableId="959845417">
    <w:abstractNumId w:val="5"/>
  </w:num>
  <w:num w:numId="4" w16cid:durableId="1301424222">
    <w:abstractNumId w:val="7"/>
  </w:num>
  <w:num w:numId="5" w16cid:durableId="1925144680">
    <w:abstractNumId w:val="4"/>
  </w:num>
  <w:num w:numId="6" w16cid:durableId="218441698">
    <w:abstractNumId w:val="0"/>
  </w:num>
  <w:num w:numId="7" w16cid:durableId="1628052035">
    <w:abstractNumId w:val="1"/>
  </w:num>
  <w:num w:numId="8" w16cid:durableId="281617323">
    <w:abstractNumId w:val="9"/>
  </w:num>
  <w:num w:numId="9" w16cid:durableId="1169562162">
    <w:abstractNumId w:val="8"/>
  </w:num>
  <w:num w:numId="10" w16cid:durableId="11894433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6AD6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5D33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68E2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6A95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6339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2CC"/>
    <w:rsid w:val="005B3509"/>
    <w:rsid w:val="005C25A0"/>
    <w:rsid w:val="005D05B9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56435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4FEF"/>
    <w:rsid w:val="006C0279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240F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55895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F54"/>
    <w:rsid w:val="009245E3"/>
    <w:rsid w:val="00941D6E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4F7"/>
    <w:rsid w:val="009F7A71"/>
    <w:rsid w:val="00A001A0"/>
    <w:rsid w:val="00A12C83"/>
    <w:rsid w:val="00A15F2F"/>
    <w:rsid w:val="00A17184"/>
    <w:rsid w:val="00A25F4E"/>
    <w:rsid w:val="00A30F22"/>
    <w:rsid w:val="00A31AAC"/>
    <w:rsid w:val="00A32905"/>
    <w:rsid w:val="00A36C95"/>
    <w:rsid w:val="00A37DE3"/>
    <w:rsid w:val="00A40B00"/>
    <w:rsid w:val="00A426F7"/>
    <w:rsid w:val="00A4787C"/>
    <w:rsid w:val="00A51369"/>
    <w:rsid w:val="00A519D1"/>
    <w:rsid w:val="00A5303B"/>
    <w:rsid w:val="00A65C50"/>
    <w:rsid w:val="00A815EC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6EC0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34DA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3853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5483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2656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28DE"/>
    <w:rsid w:val="00DC6FED"/>
    <w:rsid w:val="00DD0C4A"/>
    <w:rsid w:val="00DD274C"/>
    <w:rsid w:val="00DE7D30"/>
    <w:rsid w:val="00DF04E3"/>
    <w:rsid w:val="00DF4A5A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1D6F"/>
    <w:rsid w:val="00EC6894"/>
    <w:rsid w:val="00ED6B12"/>
    <w:rsid w:val="00ED7400"/>
    <w:rsid w:val="00EF326D"/>
    <w:rsid w:val="00EF53FE"/>
    <w:rsid w:val="00F1171E"/>
    <w:rsid w:val="00F13071"/>
    <w:rsid w:val="00F21294"/>
    <w:rsid w:val="00F2643C"/>
    <w:rsid w:val="00F26914"/>
    <w:rsid w:val="00F32717"/>
    <w:rsid w:val="00F3295A"/>
    <w:rsid w:val="00F32A9A"/>
    <w:rsid w:val="00F33C84"/>
    <w:rsid w:val="00F3669D"/>
    <w:rsid w:val="00F405F8"/>
    <w:rsid w:val="00F43965"/>
    <w:rsid w:val="00F4700F"/>
    <w:rsid w:val="00F52B15"/>
    <w:rsid w:val="00F573EA"/>
    <w:rsid w:val="00F57E9D"/>
    <w:rsid w:val="00F73CF2"/>
    <w:rsid w:val="00F80C14"/>
    <w:rsid w:val="00F96F54"/>
    <w:rsid w:val="00F978B8"/>
    <w:rsid w:val="00FA1A26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85EE68"/>
  <w15:docId w15:val="{274AFABE-FC8C-4C44-AEA5-29261EFCC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855895"/>
    <w:pPr>
      <w:spacing w:after="200"/>
    </w:pPr>
    <w:rPr>
      <w:rFonts w:ascii="Calibri" w:eastAsia="MS Mincho" w:hAnsi="Calibri" w:cs="Arial"/>
      <w:sz w:val="20"/>
      <w:szCs w:val="20"/>
      <w:lang w:val="en-NZ"/>
    </w:rPr>
  </w:style>
  <w:style w:type="character" w:customStyle="1" w:styleId="CommentTextChar">
    <w:name w:val="Comment Text Char"/>
    <w:basedOn w:val="DefaultParagraphFont"/>
    <w:uiPriority w:val="99"/>
    <w:semiHidden/>
    <w:rsid w:val="00855895"/>
    <w:rPr>
      <w:rFonts w:ascii="Times New Roman" w:eastAsia="Times New Roman" w:hAnsi="Times New Roman"/>
      <w:lang w:val="en-US" w:eastAsia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855895"/>
    <w:rPr>
      <w:rFonts w:eastAsia="MS Mincho" w:cs="Arial"/>
      <w:lang w:val="en-NZ" w:eastAsia="en-US"/>
    </w:rPr>
  </w:style>
  <w:style w:type="character" w:styleId="CommentReference">
    <w:name w:val="annotation reference"/>
    <w:uiPriority w:val="99"/>
    <w:semiHidden/>
    <w:unhideWhenUsed/>
    <w:rsid w:val="00C23853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C1D6F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5643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8</cp:revision>
  <dcterms:created xsi:type="dcterms:W3CDTF">2025-07-05T09:00:00Z</dcterms:created>
  <dcterms:modified xsi:type="dcterms:W3CDTF">2025-07-11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